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88336A" w14:textId="295A4C3E" w:rsidR="00982FAA" w:rsidRDefault="00982FAA" w:rsidP="00982FAA">
      <w:pPr>
        <w:spacing w:after="0"/>
        <w:rPr>
          <w:rFonts w:cs="Times New Roman"/>
        </w:rPr>
      </w:pPr>
      <w:r>
        <w:rPr>
          <w:rFonts w:cs="Times New Roman"/>
        </w:rPr>
        <w:t>T</w:t>
      </w:r>
      <w:r w:rsidR="00946640">
        <w:rPr>
          <w:rFonts w:cs="Times New Roman"/>
        </w:rPr>
        <w:t>able S7</w:t>
      </w:r>
      <w:r>
        <w:rPr>
          <w:rFonts w:cs="Times New Roman"/>
        </w:rPr>
        <w:t>: Antenatal care, HIV prevalence and new HIV infections</w:t>
      </w:r>
    </w:p>
    <w:tbl>
      <w:tblPr>
        <w:tblW w:w="93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60"/>
        <w:gridCol w:w="2173"/>
        <w:gridCol w:w="2580"/>
        <w:gridCol w:w="2260"/>
      </w:tblGrid>
      <w:tr w:rsidR="00982FAA" w:rsidRPr="00FE18A7" w14:paraId="723B1AD6" w14:textId="77777777" w:rsidTr="0003022E">
        <w:trPr>
          <w:trHeight w:val="235"/>
        </w:trPr>
        <w:tc>
          <w:tcPr>
            <w:tcW w:w="2360" w:type="dxa"/>
            <w:shd w:val="clear" w:color="auto" w:fill="auto"/>
            <w:noWrap/>
            <w:vAlign w:val="bottom"/>
            <w:hideMark/>
          </w:tcPr>
          <w:p w14:paraId="4D295FAB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2173" w:type="dxa"/>
            <w:shd w:val="clear" w:color="auto" w:fill="auto"/>
            <w:noWrap/>
            <w:vAlign w:val="bottom"/>
            <w:hideMark/>
          </w:tcPr>
          <w:p w14:paraId="47480E1E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1A1919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1A1919"/>
                <w:sz w:val="20"/>
                <w:szCs w:val="20"/>
                <w:lang w:val="en-US"/>
              </w:rPr>
              <w:t>Women aged 15 to 49 HIV prevalence rate</w:t>
            </w:r>
          </w:p>
        </w:tc>
        <w:tc>
          <w:tcPr>
            <w:tcW w:w="2580" w:type="dxa"/>
            <w:shd w:val="clear" w:color="auto" w:fill="auto"/>
            <w:noWrap/>
            <w:vAlign w:val="bottom"/>
            <w:hideMark/>
          </w:tcPr>
          <w:p w14:paraId="32527D6D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Antenatal care from a skilled provider Five years preceding the survey</w:t>
            </w:r>
          </w:p>
        </w:tc>
        <w:tc>
          <w:tcPr>
            <w:tcW w:w="2260" w:type="dxa"/>
            <w:shd w:val="clear" w:color="auto" w:fill="auto"/>
            <w:noWrap/>
            <w:vAlign w:val="bottom"/>
            <w:hideMark/>
          </w:tcPr>
          <w:p w14:paraId="21A280FC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Children (0-14) newly infected with HIV</w:t>
            </w:r>
          </w:p>
        </w:tc>
      </w:tr>
      <w:tr w:rsidR="00982FAA" w:rsidRPr="00FE18A7" w14:paraId="065FFAD8" w14:textId="77777777" w:rsidTr="0003022E">
        <w:trPr>
          <w:trHeight w:val="235"/>
        </w:trPr>
        <w:tc>
          <w:tcPr>
            <w:tcW w:w="2360" w:type="dxa"/>
            <w:shd w:val="clear" w:color="auto" w:fill="auto"/>
            <w:noWrap/>
            <w:vAlign w:val="bottom"/>
          </w:tcPr>
          <w:p w14:paraId="60817508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Central Africa</w:t>
            </w:r>
          </w:p>
        </w:tc>
        <w:tc>
          <w:tcPr>
            <w:tcW w:w="2173" w:type="dxa"/>
            <w:shd w:val="clear" w:color="auto" w:fill="auto"/>
            <w:noWrap/>
            <w:vAlign w:val="bottom"/>
          </w:tcPr>
          <w:p w14:paraId="6173A652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1A1919"/>
                <w:sz w:val="20"/>
                <w:szCs w:val="20"/>
                <w:lang w:val="en-US"/>
              </w:rPr>
            </w:pPr>
          </w:p>
        </w:tc>
        <w:tc>
          <w:tcPr>
            <w:tcW w:w="2580" w:type="dxa"/>
            <w:shd w:val="clear" w:color="auto" w:fill="auto"/>
            <w:noWrap/>
            <w:vAlign w:val="bottom"/>
          </w:tcPr>
          <w:p w14:paraId="2CC07FA4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260" w:type="dxa"/>
            <w:shd w:val="clear" w:color="auto" w:fill="auto"/>
            <w:noWrap/>
            <w:vAlign w:val="bottom"/>
          </w:tcPr>
          <w:p w14:paraId="6FED86F9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982FAA" w:rsidRPr="00FE18A7" w14:paraId="56BD7F3B" w14:textId="77777777" w:rsidTr="0003022E">
        <w:trPr>
          <w:trHeight w:val="235"/>
        </w:trPr>
        <w:tc>
          <w:tcPr>
            <w:tcW w:w="2360" w:type="dxa"/>
            <w:shd w:val="clear" w:color="auto" w:fill="auto"/>
            <w:noWrap/>
            <w:vAlign w:val="bottom"/>
            <w:hideMark/>
          </w:tcPr>
          <w:p w14:paraId="2B26D1AA" w14:textId="77777777" w:rsidR="00982FAA" w:rsidRPr="00FE18A7" w:rsidRDefault="00982FAA" w:rsidP="0003022E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Angola</w:t>
            </w:r>
          </w:p>
        </w:tc>
        <w:tc>
          <w:tcPr>
            <w:tcW w:w="2173" w:type="dxa"/>
            <w:shd w:val="clear" w:color="auto" w:fill="auto"/>
            <w:noWrap/>
            <w:vAlign w:val="bottom"/>
            <w:hideMark/>
          </w:tcPr>
          <w:p w14:paraId="0B462C25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.7 [2.3 - 3.2]</w:t>
            </w:r>
          </w:p>
        </w:tc>
        <w:tc>
          <w:tcPr>
            <w:tcW w:w="2580" w:type="dxa"/>
            <w:shd w:val="clear" w:color="auto" w:fill="auto"/>
            <w:noWrap/>
            <w:vAlign w:val="bottom"/>
            <w:hideMark/>
          </w:tcPr>
          <w:p w14:paraId="1E184290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81.6</w:t>
            </w:r>
          </w:p>
        </w:tc>
        <w:tc>
          <w:tcPr>
            <w:tcW w:w="2260" w:type="dxa"/>
            <w:shd w:val="clear" w:color="auto" w:fill="auto"/>
            <w:noWrap/>
            <w:vAlign w:val="bottom"/>
            <w:hideMark/>
          </w:tcPr>
          <w:p w14:paraId="23BE4DDB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7000</w:t>
            </w:r>
          </w:p>
        </w:tc>
      </w:tr>
      <w:tr w:rsidR="00982FAA" w:rsidRPr="00FE18A7" w14:paraId="4CDA6DD7" w14:textId="77777777" w:rsidTr="0003022E">
        <w:trPr>
          <w:trHeight w:val="235"/>
        </w:trPr>
        <w:tc>
          <w:tcPr>
            <w:tcW w:w="2360" w:type="dxa"/>
            <w:shd w:val="clear" w:color="auto" w:fill="auto"/>
            <w:noWrap/>
            <w:vAlign w:val="bottom"/>
            <w:hideMark/>
          </w:tcPr>
          <w:p w14:paraId="3EC6EEDF" w14:textId="77777777" w:rsidR="00982FAA" w:rsidRPr="00FE18A7" w:rsidRDefault="00982FAA" w:rsidP="0003022E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Cameroon</w:t>
            </w:r>
          </w:p>
        </w:tc>
        <w:tc>
          <w:tcPr>
            <w:tcW w:w="2173" w:type="dxa"/>
            <w:shd w:val="clear" w:color="auto" w:fill="auto"/>
            <w:noWrap/>
            <w:vAlign w:val="bottom"/>
            <w:hideMark/>
          </w:tcPr>
          <w:p w14:paraId="70C6C530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4.7 [4.1 - 5.3]</w:t>
            </w:r>
          </w:p>
        </w:tc>
        <w:tc>
          <w:tcPr>
            <w:tcW w:w="2580" w:type="dxa"/>
            <w:shd w:val="clear" w:color="auto" w:fill="auto"/>
            <w:noWrap/>
            <w:vAlign w:val="bottom"/>
            <w:hideMark/>
          </w:tcPr>
          <w:p w14:paraId="1487BD06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87</w:t>
            </w:r>
          </w:p>
        </w:tc>
        <w:tc>
          <w:tcPr>
            <w:tcW w:w="2260" w:type="dxa"/>
            <w:shd w:val="clear" w:color="auto" w:fill="auto"/>
            <w:noWrap/>
            <w:vAlign w:val="bottom"/>
            <w:hideMark/>
          </w:tcPr>
          <w:p w14:paraId="366B48F3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4500</w:t>
            </w:r>
          </w:p>
        </w:tc>
      </w:tr>
      <w:tr w:rsidR="00982FAA" w:rsidRPr="00FE18A7" w14:paraId="068C17A1" w14:textId="77777777" w:rsidTr="0003022E">
        <w:trPr>
          <w:trHeight w:val="235"/>
        </w:trPr>
        <w:tc>
          <w:tcPr>
            <w:tcW w:w="2360" w:type="dxa"/>
            <w:shd w:val="clear" w:color="auto" w:fill="auto"/>
            <w:noWrap/>
            <w:vAlign w:val="bottom"/>
            <w:hideMark/>
          </w:tcPr>
          <w:p w14:paraId="72B4A998" w14:textId="77777777" w:rsidR="00982FAA" w:rsidRPr="00FE18A7" w:rsidRDefault="00982FAA" w:rsidP="0003022E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Chad</w:t>
            </w:r>
          </w:p>
        </w:tc>
        <w:tc>
          <w:tcPr>
            <w:tcW w:w="2173" w:type="dxa"/>
            <w:shd w:val="clear" w:color="auto" w:fill="auto"/>
            <w:noWrap/>
            <w:vAlign w:val="bottom"/>
            <w:hideMark/>
          </w:tcPr>
          <w:p w14:paraId="17DB19EB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.5 [1.2 - 1.9]</w:t>
            </w:r>
          </w:p>
        </w:tc>
        <w:tc>
          <w:tcPr>
            <w:tcW w:w="2580" w:type="dxa"/>
            <w:shd w:val="clear" w:color="auto" w:fill="auto"/>
            <w:noWrap/>
            <w:vAlign w:val="bottom"/>
            <w:hideMark/>
          </w:tcPr>
          <w:p w14:paraId="4B7DFCD9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63.7</w:t>
            </w:r>
          </w:p>
        </w:tc>
        <w:tc>
          <w:tcPr>
            <w:tcW w:w="2260" w:type="dxa"/>
            <w:shd w:val="clear" w:color="auto" w:fill="auto"/>
            <w:noWrap/>
            <w:vAlign w:val="bottom"/>
            <w:hideMark/>
          </w:tcPr>
          <w:p w14:paraId="3B59FEAD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200</w:t>
            </w:r>
          </w:p>
        </w:tc>
      </w:tr>
      <w:tr w:rsidR="00982FAA" w:rsidRPr="00FE18A7" w14:paraId="60471C5B" w14:textId="77777777" w:rsidTr="0003022E">
        <w:trPr>
          <w:trHeight w:val="235"/>
        </w:trPr>
        <w:tc>
          <w:tcPr>
            <w:tcW w:w="2360" w:type="dxa"/>
            <w:shd w:val="clear" w:color="auto" w:fill="auto"/>
            <w:noWrap/>
            <w:vAlign w:val="bottom"/>
          </w:tcPr>
          <w:p w14:paraId="47733ABA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West Africa</w:t>
            </w:r>
          </w:p>
        </w:tc>
        <w:tc>
          <w:tcPr>
            <w:tcW w:w="2173" w:type="dxa"/>
            <w:shd w:val="clear" w:color="auto" w:fill="auto"/>
            <w:noWrap/>
            <w:vAlign w:val="bottom"/>
          </w:tcPr>
          <w:p w14:paraId="2AA0D71A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580" w:type="dxa"/>
            <w:shd w:val="clear" w:color="auto" w:fill="auto"/>
            <w:noWrap/>
            <w:vAlign w:val="bottom"/>
          </w:tcPr>
          <w:p w14:paraId="7768B8A3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260" w:type="dxa"/>
            <w:shd w:val="clear" w:color="auto" w:fill="auto"/>
            <w:noWrap/>
            <w:vAlign w:val="bottom"/>
          </w:tcPr>
          <w:p w14:paraId="07804E43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982FAA" w:rsidRPr="00FE18A7" w14:paraId="784E94D3" w14:textId="77777777" w:rsidTr="0003022E">
        <w:trPr>
          <w:trHeight w:val="235"/>
        </w:trPr>
        <w:tc>
          <w:tcPr>
            <w:tcW w:w="2360" w:type="dxa"/>
            <w:shd w:val="clear" w:color="auto" w:fill="auto"/>
            <w:noWrap/>
            <w:vAlign w:val="bottom"/>
            <w:hideMark/>
          </w:tcPr>
          <w:p w14:paraId="2317BBDB" w14:textId="77777777" w:rsidR="00982FAA" w:rsidRPr="00FE18A7" w:rsidRDefault="00982FAA" w:rsidP="0003022E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Benin</w:t>
            </w:r>
          </w:p>
        </w:tc>
        <w:tc>
          <w:tcPr>
            <w:tcW w:w="2173" w:type="dxa"/>
            <w:shd w:val="clear" w:color="auto" w:fill="auto"/>
            <w:noWrap/>
            <w:vAlign w:val="bottom"/>
            <w:hideMark/>
          </w:tcPr>
          <w:p w14:paraId="608E9081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.3 [0.8 - 2.0]</w:t>
            </w:r>
          </w:p>
        </w:tc>
        <w:tc>
          <w:tcPr>
            <w:tcW w:w="2580" w:type="dxa"/>
            <w:shd w:val="clear" w:color="auto" w:fill="auto"/>
            <w:noWrap/>
            <w:vAlign w:val="bottom"/>
            <w:hideMark/>
          </w:tcPr>
          <w:p w14:paraId="584A9DCC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83.2</w:t>
            </w:r>
          </w:p>
        </w:tc>
        <w:tc>
          <w:tcPr>
            <w:tcW w:w="2260" w:type="dxa"/>
            <w:shd w:val="clear" w:color="auto" w:fill="auto"/>
            <w:noWrap/>
            <w:vAlign w:val="bottom"/>
            <w:hideMark/>
          </w:tcPr>
          <w:p w14:paraId="41947B64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&lt;500</w:t>
            </w:r>
          </w:p>
        </w:tc>
      </w:tr>
      <w:tr w:rsidR="00982FAA" w:rsidRPr="00FE18A7" w14:paraId="63250B4C" w14:textId="77777777" w:rsidTr="0003022E">
        <w:trPr>
          <w:trHeight w:val="235"/>
        </w:trPr>
        <w:tc>
          <w:tcPr>
            <w:tcW w:w="2360" w:type="dxa"/>
            <w:shd w:val="clear" w:color="auto" w:fill="auto"/>
            <w:noWrap/>
            <w:vAlign w:val="bottom"/>
            <w:hideMark/>
          </w:tcPr>
          <w:p w14:paraId="79B05943" w14:textId="77777777" w:rsidR="00982FAA" w:rsidRPr="00FE18A7" w:rsidRDefault="00982FAA" w:rsidP="0003022E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Guinea</w:t>
            </w:r>
          </w:p>
        </w:tc>
        <w:tc>
          <w:tcPr>
            <w:tcW w:w="2173" w:type="dxa"/>
            <w:shd w:val="clear" w:color="auto" w:fill="auto"/>
            <w:noWrap/>
            <w:vAlign w:val="bottom"/>
            <w:hideMark/>
          </w:tcPr>
          <w:p w14:paraId="7D5D4DDB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.9 [1.5 - 2.2]</w:t>
            </w:r>
          </w:p>
        </w:tc>
        <w:tc>
          <w:tcPr>
            <w:tcW w:w="2580" w:type="dxa"/>
            <w:shd w:val="clear" w:color="auto" w:fill="auto"/>
            <w:noWrap/>
            <w:vAlign w:val="bottom"/>
            <w:hideMark/>
          </w:tcPr>
          <w:p w14:paraId="7F80C7C3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80.9</w:t>
            </w:r>
          </w:p>
        </w:tc>
        <w:tc>
          <w:tcPr>
            <w:tcW w:w="2260" w:type="dxa"/>
            <w:shd w:val="clear" w:color="auto" w:fill="auto"/>
            <w:noWrap/>
            <w:vAlign w:val="bottom"/>
            <w:hideMark/>
          </w:tcPr>
          <w:p w14:paraId="0A7C71C3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300</w:t>
            </w:r>
          </w:p>
        </w:tc>
      </w:tr>
      <w:tr w:rsidR="00982FAA" w:rsidRPr="00FE18A7" w14:paraId="339AFA8A" w14:textId="77777777" w:rsidTr="0003022E">
        <w:trPr>
          <w:trHeight w:val="235"/>
        </w:trPr>
        <w:tc>
          <w:tcPr>
            <w:tcW w:w="2360" w:type="dxa"/>
            <w:shd w:val="clear" w:color="auto" w:fill="auto"/>
            <w:noWrap/>
            <w:vAlign w:val="bottom"/>
            <w:hideMark/>
          </w:tcPr>
          <w:p w14:paraId="1F2F4B10" w14:textId="77777777" w:rsidR="00982FAA" w:rsidRPr="00FE18A7" w:rsidRDefault="00982FAA" w:rsidP="0003022E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Mali</w:t>
            </w:r>
          </w:p>
        </w:tc>
        <w:tc>
          <w:tcPr>
            <w:tcW w:w="2173" w:type="dxa"/>
            <w:shd w:val="clear" w:color="auto" w:fill="auto"/>
            <w:noWrap/>
            <w:vAlign w:val="bottom"/>
            <w:hideMark/>
          </w:tcPr>
          <w:p w14:paraId="745F603A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.8 [1.4 - 2.2]</w:t>
            </w:r>
          </w:p>
        </w:tc>
        <w:tc>
          <w:tcPr>
            <w:tcW w:w="2580" w:type="dxa"/>
            <w:shd w:val="clear" w:color="auto" w:fill="auto"/>
            <w:noWrap/>
            <w:vAlign w:val="bottom"/>
            <w:hideMark/>
          </w:tcPr>
          <w:p w14:paraId="09FB92DA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79.5</w:t>
            </w:r>
          </w:p>
        </w:tc>
        <w:tc>
          <w:tcPr>
            <w:tcW w:w="2260" w:type="dxa"/>
            <w:shd w:val="clear" w:color="auto" w:fill="auto"/>
            <w:noWrap/>
            <w:vAlign w:val="bottom"/>
            <w:hideMark/>
          </w:tcPr>
          <w:p w14:paraId="133D5964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3500</w:t>
            </w:r>
          </w:p>
        </w:tc>
      </w:tr>
      <w:tr w:rsidR="00982FAA" w:rsidRPr="00FE18A7" w14:paraId="4EB0E188" w14:textId="77777777" w:rsidTr="0003022E">
        <w:trPr>
          <w:trHeight w:val="235"/>
        </w:trPr>
        <w:tc>
          <w:tcPr>
            <w:tcW w:w="2360" w:type="dxa"/>
            <w:shd w:val="clear" w:color="auto" w:fill="auto"/>
            <w:noWrap/>
            <w:vAlign w:val="bottom"/>
            <w:hideMark/>
          </w:tcPr>
          <w:p w14:paraId="5B8A5639" w14:textId="77777777" w:rsidR="00982FAA" w:rsidRPr="00FE18A7" w:rsidRDefault="00982FAA" w:rsidP="0003022E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Senegal</w:t>
            </w:r>
          </w:p>
        </w:tc>
        <w:tc>
          <w:tcPr>
            <w:tcW w:w="2173" w:type="dxa"/>
            <w:shd w:val="clear" w:color="auto" w:fill="auto"/>
            <w:noWrap/>
            <w:vAlign w:val="bottom"/>
            <w:hideMark/>
          </w:tcPr>
          <w:p w14:paraId="651ABD98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0.5 [0.5 - 0.6]</w:t>
            </w:r>
          </w:p>
        </w:tc>
        <w:tc>
          <w:tcPr>
            <w:tcW w:w="2580" w:type="dxa"/>
            <w:shd w:val="clear" w:color="auto" w:fill="auto"/>
            <w:noWrap/>
            <w:vAlign w:val="bottom"/>
            <w:hideMark/>
          </w:tcPr>
          <w:p w14:paraId="4DE857D8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97.1</w:t>
            </w:r>
          </w:p>
        </w:tc>
        <w:tc>
          <w:tcPr>
            <w:tcW w:w="2260" w:type="dxa"/>
            <w:shd w:val="clear" w:color="auto" w:fill="auto"/>
            <w:noWrap/>
            <w:vAlign w:val="bottom"/>
            <w:hideMark/>
          </w:tcPr>
          <w:p w14:paraId="657EDB53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&lt;500</w:t>
            </w:r>
          </w:p>
        </w:tc>
      </w:tr>
      <w:tr w:rsidR="00982FAA" w:rsidRPr="00FE18A7" w14:paraId="3CE39561" w14:textId="77777777" w:rsidTr="0003022E">
        <w:trPr>
          <w:trHeight w:val="235"/>
        </w:trPr>
        <w:tc>
          <w:tcPr>
            <w:tcW w:w="2360" w:type="dxa"/>
            <w:shd w:val="clear" w:color="auto" w:fill="auto"/>
            <w:noWrap/>
            <w:vAlign w:val="bottom"/>
          </w:tcPr>
          <w:p w14:paraId="72C90B33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East Africa</w:t>
            </w:r>
          </w:p>
        </w:tc>
        <w:tc>
          <w:tcPr>
            <w:tcW w:w="2173" w:type="dxa"/>
            <w:shd w:val="clear" w:color="auto" w:fill="auto"/>
            <w:noWrap/>
            <w:vAlign w:val="bottom"/>
          </w:tcPr>
          <w:p w14:paraId="25BF99D7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580" w:type="dxa"/>
            <w:shd w:val="clear" w:color="auto" w:fill="auto"/>
            <w:noWrap/>
            <w:vAlign w:val="bottom"/>
          </w:tcPr>
          <w:p w14:paraId="427D9FC0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260" w:type="dxa"/>
            <w:shd w:val="clear" w:color="auto" w:fill="auto"/>
            <w:noWrap/>
            <w:vAlign w:val="bottom"/>
          </w:tcPr>
          <w:p w14:paraId="68667000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982FAA" w:rsidRPr="00FE18A7" w14:paraId="2D54FF15" w14:textId="77777777" w:rsidTr="0003022E">
        <w:trPr>
          <w:trHeight w:val="235"/>
        </w:trPr>
        <w:tc>
          <w:tcPr>
            <w:tcW w:w="2360" w:type="dxa"/>
            <w:shd w:val="clear" w:color="auto" w:fill="auto"/>
            <w:noWrap/>
            <w:vAlign w:val="bottom"/>
            <w:hideMark/>
          </w:tcPr>
          <w:p w14:paraId="01E67ADE" w14:textId="77777777" w:rsidR="00982FAA" w:rsidRPr="00FE18A7" w:rsidRDefault="00982FAA" w:rsidP="0003022E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Burundi</w:t>
            </w:r>
          </w:p>
        </w:tc>
        <w:tc>
          <w:tcPr>
            <w:tcW w:w="2173" w:type="dxa"/>
            <w:shd w:val="clear" w:color="auto" w:fill="auto"/>
            <w:noWrap/>
            <w:vAlign w:val="bottom"/>
            <w:hideMark/>
          </w:tcPr>
          <w:p w14:paraId="020434D9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.3 [1.1 - 1.6]</w:t>
            </w:r>
          </w:p>
        </w:tc>
        <w:tc>
          <w:tcPr>
            <w:tcW w:w="2580" w:type="dxa"/>
            <w:shd w:val="clear" w:color="auto" w:fill="auto"/>
            <w:noWrap/>
            <w:vAlign w:val="bottom"/>
            <w:hideMark/>
          </w:tcPr>
          <w:p w14:paraId="766C2406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99.2</w:t>
            </w:r>
          </w:p>
        </w:tc>
        <w:tc>
          <w:tcPr>
            <w:tcW w:w="2260" w:type="dxa"/>
            <w:shd w:val="clear" w:color="auto" w:fill="auto"/>
            <w:noWrap/>
            <w:vAlign w:val="bottom"/>
            <w:hideMark/>
          </w:tcPr>
          <w:p w14:paraId="2DAEFE0D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820</w:t>
            </w:r>
          </w:p>
        </w:tc>
      </w:tr>
      <w:tr w:rsidR="00982FAA" w:rsidRPr="00FE18A7" w14:paraId="74C3F0A4" w14:textId="77777777" w:rsidTr="0003022E">
        <w:trPr>
          <w:trHeight w:val="235"/>
        </w:trPr>
        <w:tc>
          <w:tcPr>
            <w:tcW w:w="2360" w:type="dxa"/>
            <w:shd w:val="clear" w:color="auto" w:fill="auto"/>
            <w:noWrap/>
            <w:vAlign w:val="bottom"/>
            <w:hideMark/>
          </w:tcPr>
          <w:p w14:paraId="30CA919C" w14:textId="77777777" w:rsidR="00982FAA" w:rsidRPr="00FE18A7" w:rsidRDefault="00982FAA" w:rsidP="0003022E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Ethiopia</w:t>
            </w:r>
          </w:p>
        </w:tc>
        <w:tc>
          <w:tcPr>
            <w:tcW w:w="2173" w:type="dxa"/>
            <w:shd w:val="clear" w:color="auto" w:fill="auto"/>
            <w:noWrap/>
            <w:vAlign w:val="bottom"/>
            <w:hideMark/>
          </w:tcPr>
          <w:p w14:paraId="6640E45D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.4 [1.0 - 1.8]</w:t>
            </w:r>
          </w:p>
        </w:tc>
        <w:tc>
          <w:tcPr>
            <w:tcW w:w="2580" w:type="dxa"/>
            <w:shd w:val="clear" w:color="auto" w:fill="auto"/>
            <w:noWrap/>
            <w:vAlign w:val="bottom"/>
            <w:hideMark/>
          </w:tcPr>
          <w:p w14:paraId="6285A3B1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62.4</w:t>
            </w:r>
          </w:p>
        </w:tc>
        <w:tc>
          <w:tcPr>
            <w:tcW w:w="2260" w:type="dxa"/>
            <w:shd w:val="clear" w:color="auto" w:fill="auto"/>
            <w:noWrap/>
            <w:vAlign w:val="bottom"/>
            <w:hideMark/>
          </w:tcPr>
          <w:p w14:paraId="3BE5AA52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700</w:t>
            </w:r>
          </w:p>
        </w:tc>
      </w:tr>
      <w:tr w:rsidR="00982FAA" w:rsidRPr="00FE18A7" w14:paraId="5DCC8281" w14:textId="77777777" w:rsidTr="0003022E">
        <w:trPr>
          <w:trHeight w:val="235"/>
        </w:trPr>
        <w:tc>
          <w:tcPr>
            <w:tcW w:w="2360" w:type="dxa"/>
            <w:shd w:val="clear" w:color="auto" w:fill="auto"/>
            <w:noWrap/>
            <w:vAlign w:val="bottom"/>
            <w:hideMark/>
          </w:tcPr>
          <w:p w14:paraId="1BF3B027" w14:textId="77777777" w:rsidR="00982FAA" w:rsidRPr="00FE18A7" w:rsidRDefault="00982FAA" w:rsidP="0003022E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Rwanda</w:t>
            </w:r>
          </w:p>
        </w:tc>
        <w:tc>
          <w:tcPr>
            <w:tcW w:w="2173" w:type="dxa"/>
            <w:shd w:val="clear" w:color="auto" w:fill="auto"/>
            <w:noWrap/>
            <w:vAlign w:val="bottom"/>
            <w:hideMark/>
          </w:tcPr>
          <w:p w14:paraId="6EB98349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3.2 [2.6 - 3.6]</w:t>
            </w:r>
          </w:p>
        </w:tc>
        <w:tc>
          <w:tcPr>
            <w:tcW w:w="2580" w:type="dxa"/>
            <w:shd w:val="clear" w:color="auto" w:fill="auto"/>
            <w:noWrap/>
            <w:vAlign w:val="bottom"/>
            <w:hideMark/>
          </w:tcPr>
          <w:p w14:paraId="5DEE6D6C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97.6</w:t>
            </w:r>
          </w:p>
        </w:tc>
        <w:tc>
          <w:tcPr>
            <w:tcW w:w="2260" w:type="dxa"/>
            <w:shd w:val="clear" w:color="auto" w:fill="auto"/>
            <w:noWrap/>
            <w:vAlign w:val="bottom"/>
            <w:hideMark/>
          </w:tcPr>
          <w:p w14:paraId="1EE8A346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&lt;500</w:t>
            </w:r>
          </w:p>
        </w:tc>
      </w:tr>
      <w:tr w:rsidR="00982FAA" w:rsidRPr="00FE18A7" w14:paraId="3D654EB9" w14:textId="77777777" w:rsidTr="0003022E">
        <w:trPr>
          <w:trHeight w:val="235"/>
        </w:trPr>
        <w:tc>
          <w:tcPr>
            <w:tcW w:w="2360" w:type="dxa"/>
            <w:shd w:val="clear" w:color="auto" w:fill="auto"/>
            <w:noWrap/>
            <w:vAlign w:val="bottom"/>
            <w:hideMark/>
          </w:tcPr>
          <w:p w14:paraId="09B7730C" w14:textId="77777777" w:rsidR="00982FAA" w:rsidRPr="00FE18A7" w:rsidRDefault="00982FAA" w:rsidP="0003022E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Uganda</w:t>
            </w:r>
          </w:p>
        </w:tc>
        <w:tc>
          <w:tcPr>
            <w:tcW w:w="2173" w:type="dxa"/>
            <w:shd w:val="clear" w:color="auto" w:fill="auto"/>
            <w:noWrap/>
            <w:vAlign w:val="bottom"/>
            <w:hideMark/>
          </w:tcPr>
          <w:p w14:paraId="5DC54137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7.1 [6.6 - 7.7]</w:t>
            </w:r>
          </w:p>
        </w:tc>
        <w:tc>
          <w:tcPr>
            <w:tcW w:w="2580" w:type="dxa"/>
            <w:shd w:val="clear" w:color="auto" w:fill="auto"/>
            <w:noWrap/>
            <w:vAlign w:val="bottom"/>
            <w:hideMark/>
          </w:tcPr>
          <w:p w14:paraId="7363BB1C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97.3</w:t>
            </w:r>
          </w:p>
        </w:tc>
        <w:tc>
          <w:tcPr>
            <w:tcW w:w="2260" w:type="dxa"/>
            <w:shd w:val="clear" w:color="auto" w:fill="auto"/>
            <w:noWrap/>
            <w:vAlign w:val="bottom"/>
            <w:hideMark/>
          </w:tcPr>
          <w:p w14:paraId="540E2319" w14:textId="77777777" w:rsidR="00982FAA" w:rsidRPr="00FE18A7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FE18A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7500</w:t>
            </w:r>
          </w:p>
        </w:tc>
      </w:tr>
      <w:tr w:rsidR="00982FAA" w:rsidRPr="004E7ED2" w14:paraId="41227DE0" w14:textId="77777777" w:rsidTr="0003022E">
        <w:trPr>
          <w:trHeight w:val="235"/>
        </w:trPr>
        <w:tc>
          <w:tcPr>
            <w:tcW w:w="2360" w:type="dxa"/>
            <w:shd w:val="clear" w:color="auto" w:fill="auto"/>
            <w:noWrap/>
            <w:vAlign w:val="bottom"/>
          </w:tcPr>
          <w:p w14:paraId="7289E479" w14:textId="77777777" w:rsidR="00982FAA" w:rsidRPr="00CC14E8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C14E8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Southern Africa</w:t>
            </w:r>
          </w:p>
        </w:tc>
        <w:tc>
          <w:tcPr>
            <w:tcW w:w="2173" w:type="dxa"/>
            <w:shd w:val="clear" w:color="auto" w:fill="auto"/>
            <w:noWrap/>
            <w:vAlign w:val="bottom"/>
          </w:tcPr>
          <w:p w14:paraId="2F0EEAEC" w14:textId="77777777" w:rsidR="00982FAA" w:rsidRPr="004E7ED2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580" w:type="dxa"/>
            <w:shd w:val="clear" w:color="auto" w:fill="auto"/>
            <w:noWrap/>
            <w:vAlign w:val="bottom"/>
          </w:tcPr>
          <w:p w14:paraId="6A57280A" w14:textId="77777777" w:rsidR="00982FAA" w:rsidRPr="004E7ED2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260" w:type="dxa"/>
            <w:shd w:val="clear" w:color="auto" w:fill="auto"/>
            <w:noWrap/>
            <w:vAlign w:val="bottom"/>
          </w:tcPr>
          <w:p w14:paraId="2CA7EC57" w14:textId="77777777" w:rsidR="00982FAA" w:rsidRPr="004E7ED2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982FAA" w:rsidRPr="004E7ED2" w14:paraId="36083376" w14:textId="77777777" w:rsidTr="0003022E">
        <w:trPr>
          <w:trHeight w:val="235"/>
        </w:trPr>
        <w:tc>
          <w:tcPr>
            <w:tcW w:w="2360" w:type="dxa"/>
            <w:shd w:val="clear" w:color="auto" w:fill="auto"/>
            <w:noWrap/>
            <w:vAlign w:val="bottom"/>
          </w:tcPr>
          <w:p w14:paraId="6343E406" w14:textId="77777777" w:rsidR="00982FAA" w:rsidRPr="00CC14E8" w:rsidRDefault="00982FAA" w:rsidP="0003022E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C14E8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Malawi</w:t>
            </w:r>
          </w:p>
        </w:tc>
        <w:tc>
          <w:tcPr>
            <w:tcW w:w="2173" w:type="dxa"/>
            <w:shd w:val="clear" w:color="auto" w:fill="auto"/>
            <w:noWrap/>
            <w:vAlign w:val="bottom"/>
          </w:tcPr>
          <w:p w14:paraId="3E8F985D" w14:textId="77777777" w:rsidR="00982FAA" w:rsidRPr="004E7ED2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4E7ED2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0.8 [9.4 - 11.7]</w:t>
            </w:r>
          </w:p>
        </w:tc>
        <w:tc>
          <w:tcPr>
            <w:tcW w:w="2580" w:type="dxa"/>
            <w:shd w:val="clear" w:color="auto" w:fill="auto"/>
            <w:noWrap/>
            <w:vAlign w:val="bottom"/>
          </w:tcPr>
          <w:p w14:paraId="25D50DFD" w14:textId="77777777" w:rsidR="00982FAA" w:rsidRPr="004E7ED2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4E7ED2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94.8</w:t>
            </w:r>
          </w:p>
        </w:tc>
        <w:tc>
          <w:tcPr>
            <w:tcW w:w="2260" w:type="dxa"/>
            <w:shd w:val="clear" w:color="auto" w:fill="auto"/>
            <w:noWrap/>
            <w:vAlign w:val="bottom"/>
          </w:tcPr>
          <w:p w14:paraId="79867374" w14:textId="77777777" w:rsidR="00982FAA" w:rsidRPr="004E7ED2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4E7ED2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500</w:t>
            </w:r>
          </w:p>
        </w:tc>
      </w:tr>
      <w:tr w:rsidR="00982FAA" w:rsidRPr="004E7ED2" w14:paraId="6AD2B1DD" w14:textId="77777777" w:rsidTr="0003022E">
        <w:trPr>
          <w:trHeight w:val="235"/>
        </w:trPr>
        <w:tc>
          <w:tcPr>
            <w:tcW w:w="2360" w:type="dxa"/>
            <w:shd w:val="clear" w:color="auto" w:fill="auto"/>
            <w:noWrap/>
            <w:vAlign w:val="bottom"/>
          </w:tcPr>
          <w:p w14:paraId="73AAF554" w14:textId="77777777" w:rsidR="00982FAA" w:rsidRPr="004E7ED2" w:rsidRDefault="00982FAA" w:rsidP="0003022E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C14E8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Mo</w:t>
            </w:r>
            <w:r w:rsidRPr="004E7ED2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zambique</w:t>
            </w:r>
          </w:p>
        </w:tc>
        <w:tc>
          <w:tcPr>
            <w:tcW w:w="2173" w:type="dxa"/>
            <w:shd w:val="clear" w:color="auto" w:fill="auto"/>
            <w:noWrap/>
            <w:vAlign w:val="bottom"/>
          </w:tcPr>
          <w:p w14:paraId="009291F4" w14:textId="77777777" w:rsidR="00982FAA" w:rsidRPr="004E7ED2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4E7ED2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5.2 [12.2 - 19.0]</w:t>
            </w:r>
          </w:p>
        </w:tc>
        <w:tc>
          <w:tcPr>
            <w:tcW w:w="2580" w:type="dxa"/>
            <w:shd w:val="clear" w:color="auto" w:fill="auto"/>
            <w:noWrap/>
            <w:vAlign w:val="bottom"/>
          </w:tcPr>
          <w:p w14:paraId="11F5E9A0" w14:textId="77777777" w:rsidR="00982FAA" w:rsidRPr="004E7ED2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4E7ED2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87.2</w:t>
            </w:r>
          </w:p>
        </w:tc>
        <w:tc>
          <w:tcPr>
            <w:tcW w:w="2260" w:type="dxa"/>
            <w:shd w:val="clear" w:color="auto" w:fill="auto"/>
            <w:noWrap/>
            <w:vAlign w:val="bottom"/>
          </w:tcPr>
          <w:p w14:paraId="22106A82" w14:textId="77777777" w:rsidR="00982FAA" w:rsidRPr="004E7ED2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4E7ED2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5 000</w:t>
            </w:r>
          </w:p>
        </w:tc>
      </w:tr>
      <w:tr w:rsidR="00982FAA" w:rsidRPr="004E7ED2" w14:paraId="6E5CF0CB" w14:textId="77777777" w:rsidTr="0003022E">
        <w:trPr>
          <w:trHeight w:val="235"/>
        </w:trPr>
        <w:tc>
          <w:tcPr>
            <w:tcW w:w="2360" w:type="dxa"/>
            <w:shd w:val="clear" w:color="auto" w:fill="auto"/>
            <w:noWrap/>
            <w:vAlign w:val="bottom"/>
            <w:hideMark/>
          </w:tcPr>
          <w:p w14:paraId="2FFE490F" w14:textId="77777777" w:rsidR="00982FAA" w:rsidRPr="004E7ED2" w:rsidRDefault="00982FAA" w:rsidP="0003022E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C14E8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South Africa</w:t>
            </w:r>
          </w:p>
        </w:tc>
        <w:tc>
          <w:tcPr>
            <w:tcW w:w="2173" w:type="dxa"/>
            <w:shd w:val="clear" w:color="auto" w:fill="auto"/>
            <w:noWrap/>
            <w:vAlign w:val="bottom"/>
            <w:hideMark/>
          </w:tcPr>
          <w:p w14:paraId="4945978B" w14:textId="77777777" w:rsidR="00982FAA" w:rsidRPr="004E7ED2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4E7ED2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5.8 [22.3 - 28.6]</w:t>
            </w:r>
          </w:p>
        </w:tc>
        <w:tc>
          <w:tcPr>
            <w:tcW w:w="2580" w:type="dxa"/>
            <w:shd w:val="clear" w:color="auto" w:fill="auto"/>
            <w:noWrap/>
            <w:vAlign w:val="bottom"/>
            <w:hideMark/>
          </w:tcPr>
          <w:p w14:paraId="0DD39A33" w14:textId="77777777" w:rsidR="00982FAA" w:rsidRPr="004E7ED2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4E7ED2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93.7</w:t>
            </w:r>
          </w:p>
        </w:tc>
        <w:tc>
          <w:tcPr>
            <w:tcW w:w="2260" w:type="dxa"/>
            <w:shd w:val="clear" w:color="auto" w:fill="auto"/>
            <w:noWrap/>
            <w:vAlign w:val="bottom"/>
            <w:hideMark/>
          </w:tcPr>
          <w:p w14:paraId="09CF3CD2" w14:textId="77777777" w:rsidR="00982FAA" w:rsidRPr="004E7ED2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4E7ED2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4 000</w:t>
            </w:r>
          </w:p>
        </w:tc>
      </w:tr>
      <w:tr w:rsidR="00982FAA" w:rsidRPr="004E7ED2" w14:paraId="1F05B141" w14:textId="77777777" w:rsidTr="0003022E">
        <w:trPr>
          <w:trHeight w:val="235"/>
        </w:trPr>
        <w:tc>
          <w:tcPr>
            <w:tcW w:w="2360" w:type="dxa"/>
            <w:shd w:val="clear" w:color="auto" w:fill="auto"/>
            <w:noWrap/>
            <w:vAlign w:val="bottom"/>
            <w:hideMark/>
          </w:tcPr>
          <w:p w14:paraId="7E8E97E6" w14:textId="77777777" w:rsidR="00982FAA" w:rsidRPr="00CC14E8" w:rsidRDefault="00982FAA" w:rsidP="0003022E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C14E8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Zambia</w:t>
            </w:r>
          </w:p>
        </w:tc>
        <w:tc>
          <w:tcPr>
            <w:tcW w:w="2173" w:type="dxa"/>
            <w:shd w:val="clear" w:color="auto" w:fill="auto"/>
            <w:noWrap/>
            <w:vAlign w:val="bottom"/>
            <w:hideMark/>
          </w:tcPr>
          <w:p w14:paraId="3F665202" w14:textId="77777777" w:rsidR="00982FAA" w:rsidRPr="004E7ED2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4E7ED2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3.8 [12.1 - 15.4]</w:t>
            </w:r>
          </w:p>
        </w:tc>
        <w:tc>
          <w:tcPr>
            <w:tcW w:w="2580" w:type="dxa"/>
            <w:shd w:val="clear" w:color="auto" w:fill="auto"/>
            <w:noWrap/>
            <w:vAlign w:val="bottom"/>
            <w:hideMark/>
          </w:tcPr>
          <w:p w14:paraId="5364EF84" w14:textId="77777777" w:rsidR="00982FAA" w:rsidRPr="004E7ED2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4E7ED2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96.9</w:t>
            </w:r>
          </w:p>
        </w:tc>
        <w:tc>
          <w:tcPr>
            <w:tcW w:w="2260" w:type="dxa"/>
            <w:shd w:val="clear" w:color="auto" w:fill="auto"/>
            <w:noWrap/>
            <w:vAlign w:val="bottom"/>
            <w:hideMark/>
          </w:tcPr>
          <w:p w14:paraId="62457E28" w14:textId="77777777" w:rsidR="00982FAA" w:rsidRPr="004E7ED2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4E7ED2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5400</w:t>
            </w:r>
          </w:p>
        </w:tc>
      </w:tr>
      <w:tr w:rsidR="00982FAA" w:rsidRPr="004E7ED2" w14:paraId="3E193361" w14:textId="77777777" w:rsidTr="0003022E">
        <w:trPr>
          <w:trHeight w:val="235"/>
        </w:trPr>
        <w:tc>
          <w:tcPr>
            <w:tcW w:w="2360" w:type="dxa"/>
            <w:shd w:val="clear" w:color="auto" w:fill="auto"/>
            <w:noWrap/>
            <w:vAlign w:val="bottom"/>
            <w:hideMark/>
          </w:tcPr>
          <w:p w14:paraId="386DD398" w14:textId="77777777" w:rsidR="00982FAA" w:rsidRPr="00CC14E8" w:rsidRDefault="00982FAA" w:rsidP="0003022E">
            <w:pPr>
              <w:spacing w:after="0" w:line="240" w:lineRule="auto"/>
              <w:ind w:left="72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CC14E8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Zimbabwe</w:t>
            </w:r>
          </w:p>
        </w:tc>
        <w:tc>
          <w:tcPr>
            <w:tcW w:w="2173" w:type="dxa"/>
            <w:shd w:val="clear" w:color="auto" w:fill="auto"/>
            <w:noWrap/>
            <w:vAlign w:val="bottom"/>
            <w:hideMark/>
          </w:tcPr>
          <w:p w14:paraId="685B44E9" w14:textId="77777777" w:rsidR="00982FAA" w:rsidRPr="004E7ED2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4E7ED2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15.4 [13.0 - 17.5]</w:t>
            </w:r>
          </w:p>
        </w:tc>
        <w:tc>
          <w:tcPr>
            <w:tcW w:w="2580" w:type="dxa"/>
            <w:shd w:val="clear" w:color="auto" w:fill="auto"/>
            <w:noWrap/>
            <w:vAlign w:val="bottom"/>
            <w:hideMark/>
          </w:tcPr>
          <w:p w14:paraId="106F7E8E" w14:textId="77777777" w:rsidR="00982FAA" w:rsidRPr="004E7ED2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4E7ED2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93.3</w:t>
            </w:r>
          </w:p>
        </w:tc>
        <w:tc>
          <w:tcPr>
            <w:tcW w:w="2260" w:type="dxa"/>
            <w:shd w:val="clear" w:color="auto" w:fill="auto"/>
            <w:noWrap/>
            <w:vAlign w:val="bottom"/>
            <w:hideMark/>
          </w:tcPr>
          <w:p w14:paraId="2056D43F" w14:textId="77777777" w:rsidR="00982FAA" w:rsidRPr="004E7ED2" w:rsidRDefault="00982FAA" w:rsidP="0003022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4E7ED2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4800</w:t>
            </w:r>
          </w:p>
        </w:tc>
      </w:tr>
    </w:tbl>
    <w:p w14:paraId="67D4D672" w14:textId="77777777" w:rsidR="00982FAA" w:rsidRPr="00BF6688" w:rsidRDefault="00982FAA" w:rsidP="00982FAA">
      <w:pPr>
        <w:rPr>
          <w:rFonts w:cs="Times New Roman"/>
          <w:szCs w:val="24"/>
        </w:rPr>
      </w:pPr>
      <w:r w:rsidRPr="006613F3">
        <w:rPr>
          <w:rFonts w:cs="Times New Roman"/>
          <w:sz w:val="20"/>
          <w:szCs w:val="20"/>
        </w:rPr>
        <w:t xml:space="preserve">Source: The DHS Program </w:t>
      </w:r>
      <w:proofErr w:type="spellStart"/>
      <w:r w:rsidRPr="006613F3">
        <w:rPr>
          <w:rFonts w:cs="Times New Roman"/>
          <w:sz w:val="20"/>
          <w:szCs w:val="20"/>
        </w:rPr>
        <w:t>STATcompiler</w:t>
      </w:r>
      <w:proofErr w:type="spellEnd"/>
      <w:r>
        <w:rPr>
          <w:rFonts w:cs="Times New Roman"/>
          <w:sz w:val="20"/>
          <w:szCs w:val="20"/>
        </w:rPr>
        <w:t xml:space="preserve"> and </w:t>
      </w:r>
      <w:r w:rsidRPr="00FE6077">
        <w:rPr>
          <w:rFonts w:cs="Times New Roman"/>
          <w:sz w:val="20"/>
          <w:szCs w:val="20"/>
        </w:rPr>
        <w:t>UNAIDS 2019 estimates</w:t>
      </w:r>
    </w:p>
    <w:p w14:paraId="2E55E036" w14:textId="77777777" w:rsidR="00E977D7" w:rsidRPr="00195287" w:rsidRDefault="00E977D7" w:rsidP="00982FAA">
      <w:pPr>
        <w:rPr>
          <w:rFonts w:cs="Times New Roman"/>
          <w:sz w:val="20"/>
          <w:szCs w:val="20"/>
        </w:rPr>
      </w:pPr>
    </w:p>
    <w:sectPr w:rsidR="00E977D7" w:rsidRPr="00195287" w:rsidSect="007C60D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MzaxNDcyNzI2MDBR0lEKTi0uzszPAykwqgUAIKh6cCwAAAA="/>
  </w:docVars>
  <w:rsids>
    <w:rsidRoot w:val="007C60D1"/>
    <w:rsid w:val="00006A91"/>
    <w:rsid w:val="00012397"/>
    <w:rsid w:val="000132E0"/>
    <w:rsid w:val="0001660C"/>
    <w:rsid w:val="00024BC8"/>
    <w:rsid w:val="00031BEA"/>
    <w:rsid w:val="00051F76"/>
    <w:rsid w:val="0005228F"/>
    <w:rsid w:val="00072731"/>
    <w:rsid w:val="000A1F26"/>
    <w:rsid w:val="000A2D23"/>
    <w:rsid w:val="000A4DCC"/>
    <w:rsid w:val="000A5755"/>
    <w:rsid w:val="000C6E1D"/>
    <w:rsid w:val="000D361C"/>
    <w:rsid w:val="00165F4E"/>
    <w:rsid w:val="00195287"/>
    <w:rsid w:val="001B6266"/>
    <w:rsid w:val="001C1705"/>
    <w:rsid w:val="001D405E"/>
    <w:rsid w:val="001D75F6"/>
    <w:rsid w:val="001F0A57"/>
    <w:rsid w:val="001F3DD1"/>
    <w:rsid w:val="00201CC1"/>
    <w:rsid w:val="0021182F"/>
    <w:rsid w:val="00212213"/>
    <w:rsid w:val="00216024"/>
    <w:rsid w:val="00216392"/>
    <w:rsid w:val="0022187F"/>
    <w:rsid w:val="002260F5"/>
    <w:rsid w:val="00237494"/>
    <w:rsid w:val="00246F77"/>
    <w:rsid w:val="00266695"/>
    <w:rsid w:val="002A1AE8"/>
    <w:rsid w:val="002A52F9"/>
    <w:rsid w:val="002B361A"/>
    <w:rsid w:val="002F51BC"/>
    <w:rsid w:val="00303A11"/>
    <w:rsid w:val="0031482D"/>
    <w:rsid w:val="00330C8E"/>
    <w:rsid w:val="003364EA"/>
    <w:rsid w:val="003428C3"/>
    <w:rsid w:val="003430BF"/>
    <w:rsid w:val="003512F5"/>
    <w:rsid w:val="00363D76"/>
    <w:rsid w:val="003769D3"/>
    <w:rsid w:val="003845D9"/>
    <w:rsid w:val="00393314"/>
    <w:rsid w:val="003B3C27"/>
    <w:rsid w:val="003C62BD"/>
    <w:rsid w:val="003D29A6"/>
    <w:rsid w:val="00406AA5"/>
    <w:rsid w:val="0042525B"/>
    <w:rsid w:val="00435410"/>
    <w:rsid w:val="004521D0"/>
    <w:rsid w:val="00460D4D"/>
    <w:rsid w:val="00463F34"/>
    <w:rsid w:val="00485933"/>
    <w:rsid w:val="004A3351"/>
    <w:rsid w:val="004B2573"/>
    <w:rsid w:val="004D153B"/>
    <w:rsid w:val="004F2390"/>
    <w:rsid w:val="004F2DFA"/>
    <w:rsid w:val="0051730F"/>
    <w:rsid w:val="0052086C"/>
    <w:rsid w:val="00526D36"/>
    <w:rsid w:val="00526EBC"/>
    <w:rsid w:val="005309B7"/>
    <w:rsid w:val="005319D1"/>
    <w:rsid w:val="0053480B"/>
    <w:rsid w:val="00540D16"/>
    <w:rsid w:val="00544B50"/>
    <w:rsid w:val="005514AF"/>
    <w:rsid w:val="005556B9"/>
    <w:rsid w:val="00564F03"/>
    <w:rsid w:val="00565773"/>
    <w:rsid w:val="00566F0C"/>
    <w:rsid w:val="00575CE8"/>
    <w:rsid w:val="005874DA"/>
    <w:rsid w:val="00591716"/>
    <w:rsid w:val="00596311"/>
    <w:rsid w:val="005A23D4"/>
    <w:rsid w:val="005A3535"/>
    <w:rsid w:val="005B1BCE"/>
    <w:rsid w:val="005F6739"/>
    <w:rsid w:val="00620889"/>
    <w:rsid w:val="00620F06"/>
    <w:rsid w:val="0063191E"/>
    <w:rsid w:val="006359FC"/>
    <w:rsid w:val="00653D6B"/>
    <w:rsid w:val="00670AB7"/>
    <w:rsid w:val="00680454"/>
    <w:rsid w:val="00687DE1"/>
    <w:rsid w:val="006963AD"/>
    <w:rsid w:val="006C2403"/>
    <w:rsid w:val="006C5B0B"/>
    <w:rsid w:val="006C7759"/>
    <w:rsid w:val="006E53E6"/>
    <w:rsid w:val="00733163"/>
    <w:rsid w:val="007511FC"/>
    <w:rsid w:val="007526D6"/>
    <w:rsid w:val="00760028"/>
    <w:rsid w:val="007714CF"/>
    <w:rsid w:val="0078017F"/>
    <w:rsid w:val="007A1B11"/>
    <w:rsid w:val="007B639C"/>
    <w:rsid w:val="007C35F9"/>
    <w:rsid w:val="007C60D1"/>
    <w:rsid w:val="007D3EF5"/>
    <w:rsid w:val="007D68B3"/>
    <w:rsid w:val="007E2076"/>
    <w:rsid w:val="007F60CD"/>
    <w:rsid w:val="00803829"/>
    <w:rsid w:val="00821281"/>
    <w:rsid w:val="00843D76"/>
    <w:rsid w:val="00847CC9"/>
    <w:rsid w:val="008667FA"/>
    <w:rsid w:val="00867937"/>
    <w:rsid w:val="00874900"/>
    <w:rsid w:val="0088744E"/>
    <w:rsid w:val="008B794F"/>
    <w:rsid w:val="008C6AC0"/>
    <w:rsid w:val="008D3B56"/>
    <w:rsid w:val="008D5CD3"/>
    <w:rsid w:val="008D722F"/>
    <w:rsid w:val="008D7D41"/>
    <w:rsid w:val="008F6234"/>
    <w:rsid w:val="008F7167"/>
    <w:rsid w:val="00914BFA"/>
    <w:rsid w:val="00946640"/>
    <w:rsid w:val="00982FAA"/>
    <w:rsid w:val="00990830"/>
    <w:rsid w:val="009946C7"/>
    <w:rsid w:val="009967F4"/>
    <w:rsid w:val="009A60BA"/>
    <w:rsid w:val="009E0D53"/>
    <w:rsid w:val="00A223FB"/>
    <w:rsid w:val="00A41872"/>
    <w:rsid w:val="00A454FF"/>
    <w:rsid w:val="00A5260B"/>
    <w:rsid w:val="00A90A03"/>
    <w:rsid w:val="00A96BD1"/>
    <w:rsid w:val="00AB51EC"/>
    <w:rsid w:val="00AB6903"/>
    <w:rsid w:val="00AB6C48"/>
    <w:rsid w:val="00AE49E4"/>
    <w:rsid w:val="00AE5C39"/>
    <w:rsid w:val="00B15046"/>
    <w:rsid w:val="00B16C75"/>
    <w:rsid w:val="00B205E6"/>
    <w:rsid w:val="00B24451"/>
    <w:rsid w:val="00B27BD2"/>
    <w:rsid w:val="00B503E4"/>
    <w:rsid w:val="00B65701"/>
    <w:rsid w:val="00B95381"/>
    <w:rsid w:val="00BA35F9"/>
    <w:rsid w:val="00BA48B1"/>
    <w:rsid w:val="00BB053E"/>
    <w:rsid w:val="00BC19A3"/>
    <w:rsid w:val="00BC546E"/>
    <w:rsid w:val="00BD5E2C"/>
    <w:rsid w:val="00BF1427"/>
    <w:rsid w:val="00BF47AF"/>
    <w:rsid w:val="00C137BF"/>
    <w:rsid w:val="00C13C4B"/>
    <w:rsid w:val="00C33991"/>
    <w:rsid w:val="00C37666"/>
    <w:rsid w:val="00C376E7"/>
    <w:rsid w:val="00C65945"/>
    <w:rsid w:val="00C825CD"/>
    <w:rsid w:val="00C913ED"/>
    <w:rsid w:val="00C92B41"/>
    <w:rsid w:val="00CB769C"/>
    <w:rsid w:val="00CE59B8"/>
    <w:rsid w:val="00D00A8B"/>
    <w:rsid w:val="00D23504"/>
    <w:rsid w:val="00D23955"/>
    <w:rsid w:val="00D365CE"/>
    <w:rsid w:val="00D60DEC"/>
    <w:rsid w:val="00D63CC9"/>
    <w:rsid w:val="00D7443D"/>
    <w:rsid w:val="00D77C1C"/>
    <w:rsid w:val="00D83DEE"/>
    <w:rsid w:val="00DA230E"/>
    <w:rsid w:val="00DC2941"/>
    <w:rsid w:val="00DC555B"/>
    <w:rsid w:val="00DE6E17"/>
    <w:rsid w:val="00DF7FE5"/>
    <w:rsid w:val="00E01283"/>
    <w:rsid w:val="00E15E70"/>
    <w:rsid w:val="00E20FB0"/>
    <w:rsid w:val="00E462FA"/>
    <w:rsid w:val="00E55846"/>
    <w:rsid w:val="00E5586F"/>
    <w:rsid w:val="00E977D7"/>
    <w:rsid w:val="00EA29D0"/>
    <w:rsid w:val="00EB0B77"/>
    <w:rsid w:val="00EE45AA"/>
    <w:rsid w:val="00EE6C44"/>
    <w:rsid w:val="00EF1093"/>
    <w:rsid w:val="00EF4E48"/>
    <w:rsid w:val="00EF75BC"/>
    <w:rsid w:val="00F16200"/>
    <w:rsid w:val="00F42D5B"/>
    <w:rsid w:val="00F618D9"/>
    <w:rsid w:val="00F80B4D"/>
    <w:rsid w:val="00F96B7C"/>
    <w:rsid w:val="00FB2FDF"/>
    <w:rsid w:val="00FB397E"/>
    <w:rsid w:val="00FB40FF"/>
    <w:rsid w:val="00FC7CE4"/>
    <w:rsid w:val="00FD09A3"/>
    <w:rsid w:val="00FE1471"/>
    <w:rsid w:val="00FE605C"/>
    <w:rsid w:val="00FE6D15"/>
    <w:rsid w:val="00FF4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199C4"/>
  <w15:chartTrackingRefBased/>
  <w15:docId w15:val="{A7C5AAF3-4D2A-4086-BA2C-D0248D309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60D1"/>
    <w:pPr>
      <w:spacing w:line="360" w:lineRule="auto"/>
      <w:jc w:val="both"/>
    </w:pPr>
    <w:rPr>
      <w:rFonts w:ascii="Times New Roman" w:hAnsi="Times New Roman"/>
      <w:sz w:val="24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46F77"/>
    <w:pPr>
      <w:keepNext/>
      <w:keepLines/>
      <w:spacing w:before="240" w:after="0" w:line="259" w:lineRule="auto"/>
      <w:jc w:val="left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46F77"/>
    <w:rPr>
      <w:rFonts w:asciiTheme="majorHAnsi" w:eastAsiaTheme="majorEastAsia" w:hAnsiTheme="majorHAnsi" w:cstheme="majorBidi"/>
      <w:sz w:val="32"/>
      <w:szCs w:val="32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982F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2F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2FAA"/>
    <w:rPr>
      <w:rFonts w:ascii="Times New Roman" w:hAnsi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2F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FAA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07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8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2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6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9BEDDF-51A5-4F60-B00F-C32E8A123E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mi awopegba</dc:creator>
  <cp:keywords/>
  <dc:description/>
  <cp:lastModifiedBy>Gowthaman S</cp:lastModifiedBy>
  <cp:revision>4</cp:revision>
  <dcterms:created xsi:type="dcterms:W3CDTF">2020-09-20T10:33:00Z</dcterms:created>
  <dcterms:modified xsi:type="dcterms:W3CDTF">2020-10-30T09:46:00Z</dcterms:modified>
</cp:coreProperties>
</file>